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AA31C" w14:textId="694002D6" w:rsidR="0082081A" w:rsidRPr="0042703D" w:rsidRDefault="0082081A" w:rsidP="0042703D">
      <w:pPr>
        <w:pStyle w:val="NoSpacing"/>
        <w:jc w:val="center"/>
        <w:rPr>
          <w:rFonts w:ascii="Arial" w:hAnsi="Arial" w:cs="Arial"/>
          <w:b/>
        </w:rPr>
      </w:pPr>
    </w:p>
    <w:p w14:paraId="31754493" w14:textId="32704CD1" w:rsidR="0082081A" w:rsidRPr="0042703D" w:rsidRDefault="0082081A" w:rsidP="0042703D">
      <w:pPr>
        <w:pStyle w:val="NoSpacing"/>
        <w:jc w:val="center"/>
        <w:rPr>
          <w:rFonts w:ascii="Arial" w:hAnsi="Arial" w:cs="Arial"/>
          <w:b/>
        </w:rPr>
      </w:pPr>
    </w:p>
    <w:p w14:paraId="5EDF5CB4" w14:textId="4D57C14F" w:rsidR="00D17BBF" w:rsidRPr="0042703D" w:rsidRDefault="00D17BBF" w:rsidP="0042703D">
      <w:pPr>
        <w:pStyle w:val="NoSpacing"/>
        <w:rPr>
          <w:rFonts w:ascii="Arial" w:hAnsi="Arial" w:cs="Arial"/>
          <w:b/>
        </w:rPr>
      </w:pPr>
    </w:p>
    <w:p w14:paraId="39F43D95" w14:textId="02C4B4D8" w:rsidR="00D17BBF" w:rsidRPr="0042703D" w:rsidRDefault="00D17BBF" w:rsidP="0042703D">
      <w:pPr>
        <w:pStyle w:val="NoSpacing"/>
        <w:jc w:val="center"/>
        <w:rPr>
          <w:rFonts w:ascii="Arial" w:hAnsi="Arial" w:cs="Arial"/>
          <w:b/>
        </w:rPr>
      </w:pPr>
      <w:bookmarkStart w:id="0" w:name="_GoBack"/>
      <w:bookmarkEnd w:id="0"/>
      <w:r w:rsidRPr="0042703D">
        <w:rPr>
          <w:rFonts w:ascii="Arial" w:hAnsi="Arial" w:cs="Arial"/>
          <w:b/>
        </w:rPr>
        <w:t>VACANCY</w:t>
      </w:r>
      <w:r w:rsidR="00290B56" w:rsidRPr="0042703D">
        <w:rPr>
          <w:rFonts w:ascii="Arial" w:hAnsi="Arial" w:cs="Arial"/>
          <w:b/>
        </w:rPr>
        <w:pict w14:anchorId="24E35BF2">
          <v:rect id="_x0000_i1030" style="width:468pt;height:6pt" o:hralign="center" o:hrstd="t" o:hrnoshade="t" o:hr="t" fillcolor="#00b050" stroked="f"/>
        </w:pict>
      </w:r>
    </w:p>
    <w:p w14:paraId="2A9BC916" w14:textId="77777777" w:rsidR="0042703D" w:rsidRDefault="0042703D" w:rsidP="0042703D">
      <w:pPr>
        <w:spacing w:after="0" w:line="240" w:lineRule="auto"/>
        <w:rPr>
          <w:rFonts w:ascii="Arial" w:eastAsia="Calibri" w:hAnsi="Arial" w:cs="Arial"/>
          <w:b/>
        </w:rPr>
      </w:pPr>
    </w:p>
    <w:p w14:paraId="7B55D0C0" w14:textId="37008930" w:rsidR="005C2F06" w:rsidRPr="0042703D" w:rsidRDefault="005C2F06" w:rsidP="0042703D">
      <w:pPr>
        <w:spacing w:after="0" w:line="240" w:lineRule="auto"/>
        <w:rPr>
          <w:rFonts w:ascii="Arial" w:eastAsia="Calibri" w:hAnsi="Arial" w:cs="Arial"/>
          <w:b/>
        </w:rPr>
      </w:pPr>
      <w:r w:rsidRPr="0042703D">
        <w:rPr>
          <w:rFonts w:ascii="Arial" w:eastAsia="Calibri" w:hAnsi="Arial" w:cs="Arial"/>
          <w:b/>
        </w:rPr>
        <w:t>Organization: Upper Bambara Credit Union</w:t>
      </w:r>
    </w:p>
    <w:p w14:paraId="263652BB" w14:textId="77777777" w:rsidR="005C2F06" w:rsidRPr="0042703D" w:rsidRDefault="005C2F06" w:rsidP="0042703D">
      <w:pPr>
        <w:spacing w:after="0" w:line="240" w:lineRule="auto"/>
        <w:rPr>
          <w:rFonts w:ascii="Arial" w:eastAsia="Calibri" w:hAnsi="Arial" w:cs="Arial"/>
          <w:b/>
        </w:rPr>
      </w:pPr>
      <w:r w:rsidRPr="0042703D">
        <w:rPr>
          <w:rFonts w:ascii="Arial" w:eastAsia="Calibri" w:hAnsi="Arial" w:cs="Arial"/>
          <w:b/>
        </w:rPr>
        <w:t>Program:</w:t>
      </w:r>
      <w:r w:rsidRPr="0042703D">
        <w:rPr>
          <w:rFonts w:ascii="Arial" w:eastAsia="Calibri" w:hAnsi="Arial" w:cs="Arial"/>
        </w:rPr>
        <w:t xml:space="preserve">   Credit Union</w:t>
      </w:r>
    </w:p>
    <w:p w14:paraId="0D10A8E0" w14:textId="02A6ACB9" w:rsidR="005C2F06" w:rsidRPr="0042703D" w:rsidRDefault="005C2F06" w:rsidP="0042703D">
      <w:pPr>
        <w:spacing w:after="0" w:line="240" w:lineRule="auto"/>
        <w:rPr>
          <w:rFonts w:ascii="Arial" w:eastAsia="Calibri" w:hAnsi="Arial" w:cs="Arial"/>
        </w:rPr>
      </w:pPr>
      <w:r w:rsidRPr="0042703D">
        <w:rPr>
          <w:rFonts w:ascii="Arial" w:eastAsia="Calibri" w:hAnsi="Arial" w:cs="Arial"/>
          <w:b/>
        </w:rPr>
        <w:t xml:space="preserve">Job Title: </w:t>
      </w:r>
      <w:r w:rsidR="00895ED0" w:rsidRPr="0042703D">
        <w:rPr>
          <w:rFonts w:ascii="Arial" w:eastAsia="Calibri" w:hAnsi="Arial" w:cs="Arial"/>
        </w:rPr>
        <w:t>Credit Union Manager</w:t>
      </w:r>
      <w:r w:rsidRPr="0042703D">
        <w:rPr>
          <w:rFonts w:ascii="Arial" w:eastAsia="Calibri" w:hAnsi="Arial" w:cs="Arial"/>
        </w:rPr>
        <w:t xml:space="preserve"> </w:t>
      </w:r>
    </w:p>
    <w:p w14:paraId="532B6427" w14:textId="77777777" w:rsidR="005C2F06" w:rsidRPr="0042703D" w:rsidRDefault="005C2F06" w:rsidP="0042703D">
      <w:pPr>
        <w:spacing w:after="0" w:line="240" w:lineRule="auto"/>
        <w:rPr>
          <w:rFonts w:ascii="Arial" w:eastAsia="Calibri" w:hAnsi="Arial" w:cs="Arial"/>
        </w:rPr>
      </w:pPr>
      <w:r w:rsidRPr="0042703D">
        <w:rPr>
          <w:rFonts w:ascii="Arial" w:eastAsia="Calibri" w:hAnsi="Arial" w:cs="Arial"/>
          <w:b/>
        </w:rPr>
        <w:t xml:space="preserve">Job Location: </w:t>
      </w:r>
      <w:r w:rsidRPr="0042703D">
        <w:rPr>
          <w:rFonts w:ascii="Arial" w:eastAsia="Calibri" w:hAnsi="Arial" w:cs="Arial"/>
        </w:rPr>
        <w:t>Pendembu</w:t>
      </w:r>
    </w:p>
    <w:p w14:paraId="42AE10A6" w14:textId="27BAAFA5" w:rsidR="005C2F06" w:rsidRPr="0042703D" w:rsidRDefault="005C2F06" w:rsidP="0042703D">
      <w:pPr>
        <w:spacing w:after="0" w:line="240" w:lineRule="auto"/>
        <w:rPr>
          <w:rFonts w:ascii="Arial" w:eastAsia="Calibri" w:hAnsi="Arial" w:cs="Arial"/>
        </w:rPr>
      </w:pPr>
      <w:r w:rsidRPr="0042703D">
        <w:rPr>
          <w:rFonts w:ascii="Arial" w:eastAsia="Calibri" w:hAnsi="Arial" w:cs="Arial"/>
          <w:b/>
        </w:rPr>
        <w:t>Reporting to:</w:t>
      </w:r>
      <w:r w:rsidRPr="0042703D">
        <w:rPr>
          <w:rFonts w:ascii="Arial" w:eastAsia="Calibri" w:hAnsi="Arial" w:cs="Arial"/>
        </w:rPr>
        <w:t xml:space="preserve"> </w:t>
      </w:r>
      <w:r w:rsidR="00895ED0" w:rsidRPr="0042703D">
        <w:rPr>
          <w:rFonts w:ascii="Arial" w:eastAsia="Calibri" w:hAnsi="Arial" w:cs="Arial"/>
        </w:rPr>
        <w:t>Board of Directors</w:t>
      </w:r>
    </w:p>
    <w:p w14:paraId="2AC17A09" w14:textId="77777777" w:rsidR="005C2F06" w:rsidRPr="0042703D" w:rsidRDefault="005C2F06" w:rsidP="0042703D">
      <w:pPr>
        <w:spacing w:after="0" w:line="240" w:lineRule="auto"/>
        <w:rPr>
          <w:rFonts w:ascii="Arial" w:eastAsia="Calibri" w:hAnsi="Arial" w:cs="Arial"/>
        </w:rPr>
      </w:pPr>
    </w:p>
    <w:p w14:paraId="5B737AEB" w14:textId="77777777" w:rsidR="005C2F06" w:rsidRPr="0042703D" w:rsidRDefault="005C2F06" w:rsidP="0042703D">
      <w:pPr>
        <w:pStyle w:val="Heading1"/>
        <w:spacing w:before="0"/>
        <w:rPr>
          <w:rFonts w:ascii="Arial" w:hAnsi="Arial" w:cs="Arial"/>
          <w:sz w:val="22"/>
          <w:szCs w:val="22"/>
          <w:shd w:val="clear" w:color="auto" w:fill="FFFFFF"/>
        </w:rPr>
      </w:pPr>
      <w:r w:rsidRPr="0042703D">
        <w:rPr>
          <w:rFonts w:ascii="Arial" w:hAnsi="Arial" w:cs="Arial"/>
          <w:sz w:val="22"/>
          <w:szCs w:val="22"/>
          <w:shd w:val="clear" w:color="auto" w:fill="FFFFFF"/>
        </w:rPr>
        <w:t xml:space="preserve">Objective of the Position </w:t>
      </w:r>
    </w:p>
    <w:p w14:paraId="783F666E" w14:textId="2A724AAB" w:rsidR="005C2F06" w:rsidRPr="0042703D" w:rsidRDefault="005C2F06" w:rsidP="0042703D">
      <w:pPr>
        <w:spacing w:after="0" w:line="240" w:lineRule="auto"/>
        <w:jc w:val="both"/>
        <w:rPr>
          <w:rFonts w:ascii="Arial" w:eastAsia="Arial Unicode MS" w:hAnsi="Arial" w:cs="Arial"/>
          <w:shd w:val="clear" w:color="auto" w:fill="FFFFFF"/>
          <w:lang w:val="en-GB"/>
        </w:rPr>
      </w:pPr>
      <w:r w:rsidRPr="0042703D">
        <w:rPr>
          <w:rFonts w:ascii="Arial" w:eastAsia="Arial Unicode MS" w:hAnsi="Arial" w:cs="Arial"/>
          <w:shd w:val="clear" w:color="auto" w:fill="FFFFFF"/>
          <w:lang w:val="en-GB"/>
        </w:rPr>
        <w:t xml:space="preserve">The </w:t>
      </w:r>
      <w:r w:rsidR="00895ED0" w:rsidRPr="0042703D">
        <w:rPr>
          <w:rFonts w:ascii="Arial" w:eastAsia="Arial Unicode MS" w:hAnsi="Arial" w:cs="Arial"/>
          <w:shd w:val="clear" w:color="auto" w:fill="FFFFFF"/>
          <w:lang w:val="en-GB"/>
        </w:rPr>
        <w:t>Credit Union Manager</w:t>
      </w:r>
      <w:r w:rsidRPr="0042703D">
        <w:rPr>
          <w:rFonts w:ascii="Arial" w:eastAsia="Arial Unicode MS" w:hAnsi="Arial" w:cs="Arial"/>
          <w:shd w:val="clear" w:color="auto" w:fill="FFFFFF"/>
          <w:lang w:val="en-GB"/>
        </w:rPr>
        <w:t xml:space="preserve"> is responsible for the </w:t>
      </w:r>
      <w:r w:rsidR="00895ED0" w:rsidRPr="0042703D">
        <w:rPr>
          <w:rFonts w:ascii="Arial" w:eastAsia="Arial Unicode MS" w:hAnsi="Arial" w:cs="Arial"/>
          <w:shd w:val="clear" w:color="auto" w:fill="FFFFFF"/>
          <w:lang w:val="en-GB"/>
        </w:rPr>
        <w:t>day to day running of the Credit Union</w:t>
      </w:r>
      <w:r w:rsidR="0042703D" w:rsidRPr="0042703D">
        <w:rPr>
          <w:rFonts w:ascii="Arial" w:eastAsia="Arial Unicode MS" w:hAnsi="Arial" w:cs="Arial"/>
          <w:shd w:val="clear" w:color="auto" w:fill="FFFFFF"/>
          <w:lang w:val="en-GB"/>
        </w:rPr>
        <w:t>. He/she is responsible for the p</w:t>
      </w:r>
      <w:r w:rsidRPr="0042703D">
        <w:rPr>
          <w:rFonts w:ascii="Arial" w:eastAsia="Arial Unicode MS" w:hAnsi="Arial" w:cs="Arial"/>
          <w:shd w:val="clear" w:color="auto" w:fill="FFFFFF"/>
          <w:lang w:val="en-GB"/>
        </w:rPr>
        <w:t xml:space="preserve">roper technical performance of all </w:t>
      </w:r>
      <w:r w:rsidR="0042703D" w:rsidRPr="0042703D">
        <w:rPr>
          <w:rFonts w:ascii="Arial" w:eastAsia="Arial Unicode MS" w:hAnsi="Arial" w:cs="Arial"/>
          <w:shd w:val="clear" w:color="auto" w:fill="FFFFFF"/>
          <w:lang w:val="en-GB"/>
        </w:rPr>
        <w:t>the Credit Union's accounting and financial activities in consultation with the Board of Directors</w:t>
      </w:r>
      <w:r w:rsidRPr="0042703D">
        <w:rPr>
          <w:rFonts w:ascii="Arial" w:eastAsia="Arial Unicode MS" w:hAnsi="Arial" w:cs="Arial"/>
          <w:shd w:val="clear" w:color="auto" w:fill="FFFFFF"/>
          <w:lang w:val="en-GB"/>
        </w:rPr>
        <w:t xml:space="preserve">. In this context, he/she ensures the </w:t>
      </w:r>
      <w:r w:rsidR="0042703D" w:rsidRPr="0042703D">
        <w:rPr>
          <w:rFonts w:ascii="Arial" w:eastAsia="Arial Unicode MS" w:hAnsi="Arial" w:cs="Arial"/>
          <w:shd w:val="clear" w:color="auto" w:fill="FFFFFF"/>
          <w:lang w:val="en-GB"/>
        </w:rPr>
        <w:t>proper</w:t>
      </w:r>
      <w:r w:rsidRPr="0042703D">
        <w:rPr>
          <w:rFonts w:ascii="Arial" w:eastAsia="Arial Unicode MS" w:hAnsi="Arial" w:cs="Arial"/>
          <w:shd w:val="clear" w:color="auto" w:fill="FFFFFF"/>
          <w:lang w:val="en-GB"/>
        </w:rPr>
        <w:t xml:space="preserve"> and effective management of financial resources </w:t>
      </w:r>
      <w:r w:rsidR="0042703D" w:rsidRPr="0042703D">
        <w:rPr>
          <w:rFonts w:ascii="Arial" w:eastAsia="Arial Unicode MS" w:hAnsi="Arial" w:cs="Arial"/>
          <w:shd w:val="clear" w:color="auto" w:fill="FFFFFF"/>
          <w:lang w:val="en-GB"/>
        </w:rPr>
        <w:t>is</w:t>
      </w:r>
      <w:r w:rsidRPr="0042703D">
        <w:rPr>
          <w:rFonts w:ascii="Arial" w:eastAsia="Arial Unicode MS" w:hAnsi="Arial" w:cs="Arial"/>
          <w:shd w:val="clear" w:color="auto" w:fill="FFFFFF"/>
          <w:lang w:val="en-GB"/>
        </w:rPr>
        <w:t xml:space="preserve"> observed.</w:t>
      </w:r>
    </w:p>
    <w:p w14:paraId="33497ABB" w14:textId="77777777" w:rsidR="005C2F06" w:rsidRPr="0042703D" w:rsidRDefault="005C2F06" w:rsidP="0042703D">
      <w:p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</w:p>
    <w:p w14:paraId="24F619A6" w14:textId="77777777" w:rsidR="005C2F06" w:rsidRPr="0042703D" w:rsidRDefault="005C2F06" w:rsidP="0042703D">
      <w:pPr>
        <w:pStyle w:val="Heading1"/>
        <w:spacing w:before="0"/>
        <w:rPr>
          <w:rFonts w:ascii="Arial" w:hAnsi="Arial" w:cs="Arial"/>
          <w:sz w:val="22"/>
          <w:szCs w:val="22"/>
          <w:shd w:val="clear" w:color="auto" w:fill="FFFFFF"/>
        </w:rPr>
      </w:pPr>
      <w:r w:rsidRPr="0042703D">
        <w:rPr>
          <w:rFonts w:ascii="Arial" w:hAnsi="Arial" w:cs="Arial"/>
          <w:sz w:val="22"/>
          <w:szCs w:val="22"/>
          <w:shd w:val="clear" w:color="auto" w:fill="FFFFFF"/>
        </w:rPr>
        <w:t xml:space="preserve">Responsibilities </w:t>
      </w:r>
    </w:p>
    <w:p w14:paraId="2DF5A906" w14:textId="7265263C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302C2C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 xml:space="preserve">Direct </w:t>
      </w:r>
      <w:r w:rsidR="0042703D">
        <w:rPr>
          <w:rFonts w:ascii="Arial" w:hAnsi="Arial" w:cs="Arial"/>
          <w:color w:val="302C2C"/>
          <w:sz w:val="22"/>
          <w:szCs w:val="22"/>
        </w:rPr>
        <w:t xml:space="preserve">the </w:t>
      </w:r>
      <w:r w:rsidRPr="0042703D">
        <w:rPr>
          <w:rFonts w:ascii="Arial" w:hAnsi="Arial" w:cs="Arial"/>
          <w:color w:val="302C2C"/>
          <w:sz w:val="22"/>
          <w:szCs w:val="22"/>
        </w:rPr>
        <w:t>operations of the credit union.</w:t>
      </w:r>
    </w:p>
    <w:p w14:paraId="44620F24" w14:textId="777777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302C2C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Prepare financial reports.</w:t>
      </w:r>
    </w:p>
    <w:p w14:paraId="00EBA841" w14:textId="777777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302C2C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Hire, train, direct, and evaluate employee performance within the functional area.</w:t>
      </w:r>
    </w:p>
    <w:p w14:paraId="6BA286B9" w14:textId="777777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302C2C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Oversee data processing and accounting functions.</w:t>
      </w:r>
    </w:p>
    <w:p w14:paraId="5517617D" w14:textId="777777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302C2C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Ensure financial stability commensurate with the best interests of the members.</w:t>
      </w:r>
    </w:p>
    <w:p w14:paraId="7D03EE92" w14:textId="777777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000000"/>
          <w:sz w:val="22"/>
          <w:szCs w:val="22"/>
        </w:rPr>
        <w:t>Prepare the credit union for external audit </w:t>
      </w:r>
    </w:p>
    <w:p w14:paraId="1AE4420A" w14:textId="7DA754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000000"/>
          <w:sz w:val="22"/>
          <w:szCs w:val="22"/>
        </w:rPr>
        <w:t>Ensure the Board of Directors and other committee members are functioning well</w:t>
      </w:r>
    </w:p>
    <w:p w14:paraId="17604AF9" w14:textId="0F267798" w:rsidR="0042703D" w:rsidRPr="0042703D" w:rsidRDefault="0042703D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000000"/>
          <w:sz w:val="22"/>
          <w:szCs w:val="22"/>
        </w:rPr>
        <w:t xml:space="preserve">Ensure the Board of Directors approve all monthly expenditure and the payment of approved salaries </w:t>
      </w:r>
    </w:p>
    <w:p w14:paraId="41C63BCB" w14:textId="71BBE31B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 xml:space="preserve">To design and conduct </w:t>
      </w:r>
      <w:r w:rsidR="0042703D" w:rsidRPr="0042703D">
        <w:rPr>
          <w:rFonts w:ascii="Arial" w:hAnsi="Arial" w:cs="Arial"/>
          <w:color w:val="302C2C"/>
          <w:sz w:val="22"/>
          <w:szCs w:val="22"/>
        </w:rPr>
        <w:t xml:space="preserve">a </w:t>
      </w:r>
      <w:r w:rsidRPr="0042703D">
        <w:rPr>
          <w:rFonts w:ascii="Arial" w:hAnsi="Arial" w:cs="Arial"/>
          <w:color w:val="302C2C"/>
          <w:sz w:val="22"/>
          <w:szCs w:val="22"/>
        </w:rPr>
        <w:t xml:space="preserve">training </w:t>
      </w:r>
      <w:r w:rsidR="0042703D" w:rsidRPr="0042703D">
        <w:rPr>
          <w:rFonts w:ascii="Arial" w:hAnsi="Arial" w:cs="Arial"/>
          <w:color w:val="302C2C"/>
          <w:sz w:val="22"/>
          <w:szCs w:val="22"/>
        </w:rPr>
        <w:t>p</w:t>
      </w:r>
      <w:r w:rsidRPr="0042703D">
        <w:rPr>
          <w:rFonts w:ascii="Arial" w:hAnsi="Arial" w:cs="Arial"/>
          <w:color w:val="302C2C"/>
          <w:sz w:val="22"/>
          <w:szCs w:val="22"/>
        </w:rPr>
        <w:t>rogram for credit union staff</w:t>
      </w:r>
      <w:r w:rsidR="0042703D" w:rsidRPr="0042703D">
        <w:rPr>
          <w:rFonts w:ascii="Arial" w:hAnsi="Arial" w:cs="Arial"/>
          <w:color w:val="302C2C"/>
          <w:sz w:val="22"/>
          <w:szCs w:val="22"/>
        </w:rPr>
        <w:t>,</w:t>
      </w:r>
      <w:r w:rsidRPr="0042703D">
        <w:rPr>
          <w:rFonts w:ascii="Arial" w:hAnsi="Arial" w:cs="Arial"/>
          <w:color w:val="302C2C"/>
          <w:sz w:val="22"/>
          <w:szCs w:val="22"/>
        </w:rPr>
        <w:t xml:space="preserve"> Board, committees</w:t>
      </w:r>
      <w:r w:rsidR="0042703D" w:rsidRPr="0042703D">
        <w:rPr>
          <w:rFonts w:ascii="Arial" w:hAnsi="Arial" w:cs="Arial"/>
          <w:color w:val="302C2C"/>
          <w:sz w:val="22"/>
          <w:szCs w:val="22"/>
        </w:rPr>
        <w:t>,</w:t>
      </w:r>
      <w:r w:rsidRPr="0042703D">
        <w:rPr>
          <w:rFonts w:ascii="Arial" w:hAnsi="Arial" w:cs="Arial"/>
          <w:color w:val="302C2C"/>
          <w:sz w:val="22"/>
          <w:szCs w:val="22"/>
        </w:rPr>
        <w:t xml:space="preserve"> and members</w:t>
      </w:r>
    </w:p>
    <w:p w14:paraId="6CF0C37E" w14:textId="703B8DB9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To design materials and paraphernalia for the promotion of the credit unions in Pendembu, Kailahun District</w:t>
      </w:r>
    </w:p>
    <w:p w14:paraId="6B88B66D" w14:textId="2D5D3016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 xml:space="preserve">Train beneficiaries on </w:t>
      </w:r>
      <w:r w:rsidR="0042703D" w:rsidRPr="0042703D">
        <w:rPr>
          <w:rFonts w:ascii="Arial" w:hAnsi="Arial" w:cs="Arial"/>
          <w:color w:val="302C2C"/>
          <w:sz w:val="22"/>
          <w:szCs w:val="22"/>
        </w:rPr>
        <w:t>the</w:t>
      </w:r>
      <w:r w:rsidRPr="0042703D">
        <w:rPr>
          <w:rFonts w:ascii="Arial" w:hAnsi="Arial" w:cs="Arial"/>
          <w:color w:val="302C2C"/>
          <w:sz w:val="22"/>
          <w:szCs w:val="22"/>
        </w:rPr>
        <w:t xml:space="preserve"> </w:t>
      </w:r>
      <w:r w:rsidR="0042703D" w:rsidRPr="0042703D">
        <w:rPr>
          <w:rFonts w:ascii="Arial" w:hAnsi="Arial" w:cs="Arial"/>
          <w:color w:val="302C2C"/>
          <w:sz w:val="22"/>
          <w:szCs w:val="22"/>
        </w:rPr>
        <w:t>credit union's loan policy</w:t>
      </w:r>
      <w:r w:rsidRPr="0042703D">
        <w:rPr>
          <w:rFonts w:ascii="Arial" w:hAnsi="Arial" w:cs="Arial"/>
          <w:color w:val="302C2C"/>
          <w:sz w:val="22"/>
          <w:szCs w:val="22"/>
        </w:rPr>
        <w:t>.</w:t>
      </w:r>
    </w:p>
    <w:p w14:paraId="76CB64F6" w14:textId="7B7CCEAF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To help credit unions staff, boards</w:t>
      </w:r>
      <w:r w:rsidR="0042703D" w:rsidRPr="0042703D">
        <w:rPr>
          <w:rFonts w:ascii="Arial" w:hAnsi="Arial" w:cs="Arial"/>
          <w:color w:val="302C2C"/>
          <w:sz w:val="22"/>
          <w:szCs w:val="22"/>
        </w:rPr>
        <w:t>,</w:t>
      </w:r>
      <w:r w:rsidRPr="0042703D">
        <w:rPr>
          <w:rFonts w:ascii="Arial" w:hAnsi="Arial" w:cs="Arial"/>
          <w:color w:val="302C2C"/>
          <w:sz w:val="22"/>
          <w:szCs w:val="22"/>
        </w:rPr>
        <w:t xml:space="preserve"> and committees to carry out education and sensitization program</w:t>
      </w:r>
      <w:r w:rsidR="0042703D" w:rsidRPr="0042703D">
        <w:rPr>
          <w:rFonts w:ascii="Arial" w:hAnsi="Arial" w:cs="Arial"/>
          <w:color w:val="302C2C"/>
          <w:sz w:val="22"/>
          <w:szCs w:val="22"/>
        </w:rPr>
        <w:t>s</w:t>
      </w:r>
      <w:r w:rsidRPr="0042703D">
        <w:rPr>
          <w:rFonts w:ascii="Arial" w:hAnsi="Arial" w:cs="Arial"/>
          <w:color w:val="302C2C"/>
          <w:sz w:val="22"/>
          <w:szCs w:val="22"/>
        </w:rPr>
        <w:t xml:space="preserve"> on the credit union and Small Business Development (SBD) orientation</w:t>
      </w:r>
    </w:p>
    <w:p w14:paraId="73ED2AD3" w14:textId="777777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To provide regular support to credit union staff to proper books of accounts for all transactions of the credit union</w:t>
      </w:r>
    </w:p>
    <w:p w14:paraId="6C90CB6C" w14:textId="13D4E67D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 xml:space="preserve">To assist credit union staff </w:t>
      </w:r>
      <w:r w:rsidR="0042703D" w:rsidRPr="0042703D">
        <w:rPr>
          <w:rFonts w:ascii="Arial" w:hAnsi="Arial" w:cs="Arial"/>
          <w:color w:val="302C2C"/>
          <w:sz w:val="22"/>
          <w:szCs w:val="22"/>
        </w:rPr>
        <w:t>in preparing</w:t>
      </w:r>
      <w:r w:rsidRPr="0042703D">
        <w:rPr>
          <w:rFonts w:ascii="Arial" w:hAnsi="Arial" w:cs="Arial"/>
          <w:color w:val="302C2C"/>
          <w:sz w:val="22"/>
          <w:szCs w:val="22"/>
        </w:rPr>
        <w:t xml:space="preserve"> monthly financial and narrative reports on time</w:t>
      </w:r>
    </w:p>
    <w:p w14:paraId="09D8E84C" w14:textId="777777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Prepares monthly financial reports and bank reconciliation statements of the credit union</w:t>
      </w:r>
    </w:p>
    <w:p w14:paraId="61545B0A" w14:textId="54A2042F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 xml:space="preserve">Interpret and explain the financial reports and position of the credit union to the </w:t>
      </w:r>
      <w:r w:rsidR="0042703D" w:rsidRPr="0042703D">
        <w:rPr>
          <w:rFonts w:ascii="Arial" w:hAnsi="Arial" w:cs="Arial"/>
          <w:color w:val="302C2C"/>
          <w:sz w:val="22"/>
          <w:szCs w:val="22"/>
        </w:rPr>
        <w:t>B</w:t>
      </w:r>
      <w:r w:rsidRPr="0042703D">
        <w:rPr>
          <w:rFonts w:ascii="Arial" w:hAnsi="Arial" w:cs="Arial"/>
          <w:color w:val="302C2C"/>
          <w:sz w:val="22"/>
          <w:szCs w:val="22"/>
        </w:rPr>
        <w:t>oard and committees</w:t>
      </w:r>
    </w:p>
    <w:p w14:paraId="7C3567A5" w14:textId="777777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To put measures in place to ensure the security of members deposits</w:t>
      </w:r>
    </w:p>
    <w:p w14:paraId="27D61D0E" w14:textId="755BCD49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 xml:space="preserve">Identify investment opportunities and advise the </w:t>
      </w:r>
      <w:r w:rsidR="0042703D" w:rsidRPr="0042703D">
        <w:rPr>
          <w:rFonts w:ascii="Arial" w:hAnsi="Arial" w:cs="Arial"/>
          <w:color w:val="302C2C"/>
          <w:sz w:val="22"/>
          <w:szCs w:val="22"/>
        </w:rPr>
        <w:t>B</w:t>
      </w:r>
      <w:r w:rsidRPr="0042703D">
        <w:rPr>
          <w:rFonts w:ascii="Arial" w:hAnsi="Arial" w:cs="Arial"/>
          <w:color w:val="302C2C"/>
          <w:sz w:val="22"/>
          <w:szCs w:val="22"/>
        </w:rPr>
        <w:t>oard and management accordingly</w:t>
      </w:r>
    </w:p>
    <w:p w14:paraId="5C255C27" w14:textId="777777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Assist credit union officers to prepare financial reports for auditing</w:t>
      </w:r>
    </w:p>
    <w:p w14:paraId="204D3B9B" w14:textId="777777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Ensure the smooth day-to-running of the credit union</w:t>
      </w:r>
    </w:p>
    <w:p w14:paraId="4DF47150" w14:textId="7B43125B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 xml:space="preserve">Ensure that loans disbursed are recovered on time and </w:t>
      </w:r>
      <w:r w:rsidR="0042703D" w:rsidRPr="0042703D">
        <w:rPr>
          <w:rFonts w:ascii="Arial" w:hAnsi="Arial" w:cs="Arial"/>
          <w:color w:val="302C2C"/>
          <w:sz w:val="22"/>
          <w:szCs w:val="22"/>
        </w:rPr>
        <w:t>following</w:t>
      </w:r>
      <w:r w:rsidRPr="0042703D">
        <w:rPr>
          <w:rFonts w:ascii="Arial" w:hAnsi="Arial" w:cs="Arial"/>
          <w:color w:val="302C2C"/>
          <w:sz w:val="22"/>
          <w:szCs w:val="22"/>
        </w:rPr>
        <w:t xml:space="preserve"> laid down procedures for credit unions</w:t>
      </w:r>
    </w:p>
    <w:p w14:paraId="35ABF942" w14:textId="7CBCE515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Establish linkages and networks with Kailahun Women in Governance Network (KWiGN)  VSLA groups and other financial institutions within and around Pendembu, Kailahun District</w:t>
      </w:r>
    </w:p>
    <w:p w14:paraId="218621BC" w14:textId="777777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lastRenderedPageBreak/>
        <w:t>Facilitate the holding of annual general meetings and special meetings of the credit union</w:t>
      </w:r>
    </w:p>
    <w:p w14:paraId="31C8EB16" w14:textId="777777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Conduct annual assessment and give out the distinguished credit union award</w:t>
      </w:r>
    </w:p>
    <w:p w14:paraId="03EF70E7" w14:textId="35352752" w:rsidR="00895ED0" w:rsidRPr="0042703D" w:rsidRDefault="0042703D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302C2C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To w</w:t>
      </w:r>
      <w:r w:rsidR="00895ED0" w:rsidRPr="0042703D">
        <w:rPr>
          <w:rFonts w:ascii="Arial" w:hAnsi="Arial" w:cs="Arial"/>
          <w:color w:val="302C2C"/>
          <w:sz w:val="22"/>
          <w:szCs w:val="22"/>
        </w:rPr>
        <w:t xml:space="preserve">ork with </w:t>
      </w:r>
      <w:r w:rsidRPr="0042703D">
        <w:rPr>
          <w:rFonts w:ascii="Arial" w:hAnsi="Arial" w:cs="Arial"/>
          <w:color w:val="302C2C"/>
          <w:sz w:val="22"/>
          <w:szCs w:val="22"/>
        </w:rPr>
        <w:t>the Country Director of SEND or his representative</w:t>
      </w:r>
      <w:r w:rsidR="00895ED0" w:rsidRPr="0042703D">
        <w:rPr>
          <w:rFonts w:ascii="Arial" w:hAnsi="Arial" w:cs="Arial"/>
          <w:color w:val="302C2C"/>
          <w:sz w:val="22"/>
          <w:szCs w:val="22"/>
        </w:rPr>
        <w:t xml:space="preserve"> to develop strategies for the growth of the credit union portfolio </w:t>
      </w:r>
    </w:p>
    <w:p w14:paraId="13CB1374" w14:textId="533253DF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302C2C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Conduct regular internal audit checks on the credit union transactions to improve the quality of the portfolio.</w:t>
      </w:r>
    </w:p>
    <w:p w14:paraId="70B61231" w14:textId="777777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302C2C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Provide prompt response and support to address any challenges facing the credit union operations</w:t>
      </w:r>
    </w:p>
    <w:p w14:paraId="13E4E5D4" w14:textId="777777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302C2C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Provide backstopping support to the credit union staff.</w:t>
      </w:r>
    </w:p>
    <w:p w14:paraId="4F51AB97" w14:textId="77777777" w:rsidR="00895ED0" w:rsidRPr="0042703D" w:rsidRDefault="00895ED0" w:rsidP="0042703D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2703D">
        <w:rPr>
          <w:rFonts w:ascii="Arial" w:hAnsi="Arial" w:cs="Arial"/>
          <w:color w:val="302C2C"/>
          <w:sz w:val="22"/>
          <w:szCs w:val="22"/>
        </w:rPr>
        <w:t>Any other assignment as may be assigned by management</w:t>
      </w:r>
    </w:p>
    <w:p w14:paraId="10A4C244" w14:textId="56A42AF8" w:rsidR="0082081A" w:rsidRPr="0042703D" w:rsidRDefault="0082081A" w:rsidP="0042703D">
      <w:pPr>
        <w:pStyle w:val="Heading2"/>
        <w:spacing w:line="240" w:lineRule="auto"/>
        <w:rPr>
          <w:rFonts w:ascii="Arial" w:hAnsi="Arial" w:cs="Arial"/>
          <w:sz w:val="22"/>
          <w:szCs w:val="22"/>
          <w:shd w:val="clear" w:color="auto" w:fill="FFFFFF"/>
          <w:lang w:val="en-GB"/>
        </w:rPr>
      </w:pPr>
      <w:r w:rsidRPr="0042703D">
        <w:rPr>
          <w:rFonts w:ascii="Arial" w:hAnsi="Arial" w:cs="Arial"/>
          <w:sz w:val="22"/>
          <w:szCs w:val="22"/>
          <w:shd w:val="clear" w:color="auto" w:fill="FFFFFF"/>
          <w:lang w:val="en-GB"/>
        </w:rPr>
        <w:t>Qualifications, Skills</w:t>
      </w:r>
      <w:r w:rsidR="0042703D" w:rsidRPr="0042703D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, </w:t>
      </w:r>
      <w:r w:rsidRPr="0042703D">
        <w:rPr>
          <w:rFonts w:ascii="Arial" w:hAnsi="Arial" w:cs="Arial"/>
          <w:sz w:val="22"/>
          <w:szCs w:val="22"/>
          <w:shd w:val="clear" w:color="auto" w:fill="FFFFFF"/>
          <w:lang w:val="en-GB"/>
        </w:rPr>
        <w:t>and Behaviours</w:t>
      </w:r>
    </w:p>
    <w:p w14:paraId="1BBD7269" w14:textId="77777777" w:rsidR="0082081A" w:rsidRPr="0042703D" w:rsidRDefault="0082081A" w:rsidP="0042703D">
      <w:pPr>
        <w:pStyle w:val="Heading3"/>
        <w:spacing w:line="240" w:lineRule="auto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>Essential</w:t>
      </w:r>
    </w:p>
    <w:p w14:paraId="4DDAF977" w14:textId="7AB1ACB8" w:rsidR="0082081A" w:rsidRPr="0042703D" w:rsidRDefault="0042703D" w:rsidP="0042703D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>A higher National Diploma/</w:t>
      </w:r>
      <w:r w:rsidR="0082081A" w:rsidRPr="0042703D">
        <w:rPr>
          <w:rFonts w:ascii="Arial" w:hAnsi="Arial" w:cs="Arial"/>
          <w:shd w:val="clear" w:color="auto" w:fill="FFFFFF"/>
          <w:lang w:val="en-GB"/>
        </w:rPr>
        <w:t>University Degree in Accounting.</w:t>
      </w:r>
    </w:p>
    <w:p w14:paraId="64A12378" w14:textId="77777777" w:rsidR="0082081A" w:rsidRPr="0042703D" w:rsidRDefault="0082081A" w:rsidP="0042703D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>Knowledge in SAP</w:t>
      </w:r>
    </w:p>
    <w:p w14:paraId="14DA9940" w14:textId="05277AF1" w:rsidR="0082081A" w:rsidRPr="0042703D" w:rsidRDefault="0082081A" w:rsidP="0042703D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>Problem</w:t>
      </w:r>
      <w:r w:rsidR="0042703D" w:rsidRPr="0042703D">
        <w:rPr>
          <w:rFonts w:ascii="Arial" w:hAnsi="Arial" w:cs="Arial"/>
          <w:shd w:val="clear" w:color="auto" w:fill="FFFFFF"/>
          <w:lang w:val="en-GB"/>
        </w:rPr>
        <w:t>-</w:t>
      </w:r>
      <w:r w:rsidRPr="0042703D">
        <w:rPr>
          <w:rFonts w:ascii="Arial" w:hAnsi="Arial" w:cs="Arial"/>
          <w:shd w:val="clear" w:color="auto" w:fill="FFFFFF"/>
          <w:lang w:val="en-GB"/>
        </w:rPr>
        <w:t>solving skills</w:t>
      </w:r>
    </w:p>
    <w:p w14:paraId="2135D9E2" w14:textId="77777777" w:rsidR="0082081A" w:rsidRPr="0042703D" w:rsidRDefault="0082081A" w:rsidP="0042703D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>Good team player</w:t>
      </w:r>
    </w:p>
    <w:p w14:paraId="29F47E55" w14:textId="5ABD8187" w:rsidR="0082081A" w:rsidRPr="0042703D" w:rsidRDefault="0082081A" w:rsidP="0042703D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>Proficient in Microsoft applications</w:t>
      </w:r>
      <w:r w:rsidR="0042703D" w:rsidRPr="0042703D">
        <w:rPr>
          <w:rFonts w:ascii="Arial" w:hAnsi="Arial" w:cs="Arial"/>
          <w:shd w:val="clear" w:color="auto" w:fill="FFFFFF"/>
          <w:lang w:val="en-GB"/>
        </w:rPr>
        <w:t>,</w:t>
      </w:r>
      <w:r w:rsidRPr="0042703D">
        <w:rPr>
          <w:rFonts w:ascii="Arial" w:hAnsi="Arial" w:cs="Arial"/>
          <w:shd w:val="clear" w:color="auto" w:fill="FFFFFF"/>
          <w:lang w:val="en-GB"/>
        </w:rPr>
        <w:t xml:space="preserve"> especially </w:t>
      </w:r>
      <w:r w:rsidR="0042703D" w:rsidRPr="0042703D">
        <w:rPr>
          <w:rFonts w:ascii="Arial" w:hAnsi="Arial" w:cs="Arial"/>
          <w:shd w:val="clear" w:color="auto" w:fill="FFFFFF"/>
          <w:lang w:val="en-GB"/>
        </w:rPr>
        <w:t>E</w:t>
      </w:r>
      <w:r w:rsidRPr="0042703D">
        <w:rPr>
          <w:rFonts w:ascii="Arial" w:hAnsi="Arial" w:cs="Arial"/>
          <w:shd w:val="clear" w:color="auto" w:fill="FFFFFF"/>
          <w:lang w:val="en-GB"/>
        </w:rPr>
        <w:t>xcel and pivot tables.</w:t>
      </w:r>
    </w:p>
    <w:p w14:paraId="239F4471" w14:textId="77777777" w:rsidR="0082081A" w:rsidRPr="0042703D" w:rsidRDefault="0082081A" w:rsidP="0042703D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>Good communication skills both oral and written</w:t>
      </w:r>
    </w:p>
    <w:p w14:paraId="30117A6B" w14:textId="7EF6684C" w:rsidR="0082081A" w:rsidRPr="0042703D" w:rsidRDefault="0042703D" w:rsidP="0042703D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proofErr w:type="spellStart"/>
      <w:r w:rsidRPr="0042703D">
        <w:rPr>
          <w:rFonts w:ascii="Arial" w:hAnsi="Arial" w:cs="Arial"/>
          <w:shd w:val="clear" w:color="auto" w:fill="FFFFFF"/>
          <w:lang w:val="en-GB"/>
        </w:rPr>
        <w:t xml:space="preserve">Excellent </w:t>
      </w:r>
      <w:proofErr w:type="spellEnd"/>
      <w:r w:rsidR="0082081A" w:rsidRPr="0042703D">
        <w:rPr>
          <w:rFonts w:ascii="Arial" w:hAnsi="Arial" w:cs="Arial"/>
          <w:shd w:val="clear" w:color="auto" w:fill="FFFFFF"/>
          <w:lang w:val="en-GB"/>
        </w:rPr>
        <w:t>accounting, analytical</w:t>
      </w:r>
      <w:r w:rsidRPr="0042703D">
        <w:rPr>
          <w:rFonts w:ascii="Arial" w:hAnsi="Arial" w:cs="Arial"/>
          <w:shd w:val="clear" w:color="auto" w:fill="FFFFFF"/>
          <w:lang w:val="en-GB"/>
        </w:rPr>
        <w:t>,</w:t>
      </w:r>
      <w:r w:rsidR="0082081A" w:rsidRPr="0042703D">
        <w:rPr>
          <w:rFonts w:ascii="Arial" w:hAnsi="Arial" w:cs="Arial"/>
          <w:shd w:val="clear" w:color="auto" w:fill="FFFFFF"/>
          <w:lang w:val="en-GB"/>
        </w:rPr>
        <w:t xml:space="preserve"> and judgment skills</w:t>
      </w:r>
    </w:p>
    <w:p w14:paraId="29922CC5" w14:textId="2626F884" w:rsidR="0082081A" w:rsidRPr="0042703D" w:rsidRDefault="0082081A" w:rsidP="0042703D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>Ability to deliver to tight deadlines</w:t>
      </w:r>
    </w:p>
    <w:p w14:paraId="4018A184" w14:textId="425B379D" w:rsidR="0042703D" w:rsidRPr="0042703D" w:rsidRDefault="0042703D" w:rsidP="0042703D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 xml:space="preserve">Minimum of three years of experience working in a financial institution </w:t>
      </w:r>
    </w:p>
    <w:p w14:paraId="67CC497F" w14:textId="77777777" w:rsidR="0082081A" w:rsidRPr="0042703D" w:rsidRDefault="0082081A" w:rsidP="0042703D">
      <w:pPr>
        <w:pStyle w:val="Heading3"/>
        <w:spacing w:line="240" w:lineRule="auto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>Desirable</w:t>
      </w:r>
    </w:p>
    <w:p w14:paraId="232C755D" w14:textId="30E5A61A" w:rsidR="0082081A" w:rsidRPr="0042703D" w:rsidRDefault="0042703D" w:rsidP="0042703D">
      <w:pPr>
        <w:numPr>
          <w:ilvl w:val="0"/>
          <w:numId w:val="12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>Must c</w:t>
      </w:r>
      <w:r w:rsidR="0082081A" w:rsidRPr="0042703D">
        <w:rPr>
          <w:rFonts w:ascii="Arial" w:hAnsi="Arial" w:cs="Arial"/>
          <w:shd w:val="clear" w:color="auto" w:fill="FFFFFF"/>
          <w:lang w:val="en-GB"/>
        </w:rPr>
        <w:t>ommunicate clearly and effectively.</w:t>
      </w:r>
    </w:p>
    <w:p w14:paraId="7B9F3DA9" w14:textId="77777777" w:rsidR="0082081A" w:rsidRPr="0042703D" w:rsidRDefault="0082081A" w:rsidP="0042703D">
      <w:pPr>
        <w:numPr>
          <w:ilvl w:val="0"/>
          <w:numId w:val="12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>Ability to facilitate participative processes.</w:t>
      </w:r>
    </w:p>
    <w:p w14:paraId="270D642C" w14:textId="3816E152" w:rsidR="0082081A" w:rsidRPr="0042703D" w:rsidRDefault="0042703D" w:rsidP="0042703D">
      <w:pPr>
        <w:numPr>
          <w:ilvl w:val="0"/>
          <w:numId w:val="12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>Must be independent, objective, and have integrity</w:t>
      </w:r>
      <w:r w:rsidR="0082081A" w:rsidRPr="0042703D">
        <w:rPr>
          <w:rFonts w:ascii="Arial" w:hAnsi="Arial" w:cs="Arial"/>
          <w:shd w:val="clear" w:color="auto" w:fill="FFFFFF"/>
          <w:lang w:val="en-GB"/>
        </w:rPr>
        <w:t>.</w:t>
      </w:r>
    </w:p>
    <w:p w14:paraId="47C8B57D" w14:textId="60CEC654" w:rsidR="0082081A" w:rsidRPr="0042703D" w:rsidRDefault="0082081A" w:rsidP="0042703D">
      <w:pPr>
        <w:numPr>
          <w:ilvl w:val="0"/>
          <w:numId w:val="12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 xml:space="preserve">Organized, </w:t>
      </w:r>
      <w:r w:rsidR="00320BD6" w:rsidRPr="0042703D">
        <w:rPr>
          <w:rFonts w:ascii="Arial" w:hAnsi="Arial" w:cs="Arial"/>
          <w:shd w:val="clear" w:color="auto" w:fill="FFFFFF"/>
          <w:lang w:val="en-GB"/>
        </w:rPr>
        <w:t>methodical</w:t>
      </w:r>
      <w:r w:rsidR="0042703D" w:rsidRPr="0042703D">
        <w:rPr>
          <w:rFonts w:ascii="Arial" w:hAnsi="Arial" w:cs="Arial"/>
          <w:shd w:val="clear" w:color="auto" w:fill="FFFFFF"/>
          <w:lang w:val="en-GB"/>
        </w:rPr>
        <w:t>,</w:t>
      </w:r>
      <w:r w:rsidRPr="0042703D">
        <w:rPr>
          <w:rFonts w:ascii="Arial" w:hAnsi="Arial" w:cs="Arial"/>
          <w:shd w:val="clear" w:color="auto" w:fill="FFFFFF"/>
          <w:lang w:val="en-GB"/>
        </w:rPr>
        <w:t xml:space="preserve"> and meticulous.</w:t>
      </w:r>
    </w:p>
    <w:p w14:paraId="6DFA1ED4" w14:textId="77777777" w:rsidR="00077E4A" w:rsidRPr="0042703D" w:rsidRDefault="0082081A" w:rsidP="0042703D">
      <w:pPr>
        <w:numPr>
          <w:ilvl w:val="0"/>
          <w:numId w:val="12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>Fast learner</w:t>
      </w:r>
    </w:p>
    <w:p w14:paraId="174979BA" w14:textId="1258928A" w:rsidR="00077E4A" w:rsidRPr="0042703D" w:rsidRDefault="00FB1592" w:rsidP="0042703D">
      <w:pPr>
        <w:numPr>
          <w:ilvl w:val="0"/>
          <w:numId w:val="12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 xml:space="preserve">Commitment and passion </w:t>
      </w:r>
      <w:r w:rsidR="0042703D" w:rsidRPr="0042703D">
        <w:rPr>
          <w:rFonts w:ascii="Arial" w:hAnsi="Arial" w:cs="Arial"/>
          <w:shd w:val="clear" w:color="auto" w:fill="FFFFFF"/>
          <w:lang w:val="en-GB"/>
        </w:rPr>
        <w:t>for staying and working</w:t>
      </w:r>
      <w:r w:rsidRPr="0042703D">
        <w:rPr>
          <w:rFonts w:ascii="Arial" w:hAnsi="Arial" w:cs="Arial"/>
          <w:shd w:val="clear" w:color="auto" w:fill="FFFFFF"/>
          <w:lang w:val="en-GB"/>
        </w:rPr>
        <w:t xml:space="preserve"> in </w:t>
      </w:r>
      <w:proofErr w:type="spellStart"/>
      <w:r w:rsidR="0042703D" w:rsidRPr="0042703D">
        <w:rPr>
          <w:rFonts w:ascii="Arial" w:hAnsi="Arial" w:cs="Arial"/>
          <w:shd w:val="clear" w:color="auto" w:fill="FFFFFF"/>
          <w:lang w:val="en-GB"/>
        </w:rPr>
        <w:t>Kailahun</w:t>
      </w:r>
      <w:proofErr w:type="spellEnd"/>
      <w:r w:rsidRPr="0042703D">
        <w:rPr>
          <w:rFonts w:ascii="Arial" w:hAnsi="Arial" w:cs="Arial"/>
          <w:shd w:val="clear" w:color="auto" w:fill="FFFFFF"/>
          <w:lang w:val="en-GB"/>
        </w:rPr>
        <w:t xml:space="preserve"> District</w:t>
      </w:r>
      <w:r w:rsidR="0042703D" w:rsidRPr="0042703D">
        <w:rPr>
          <w:rFonts w:ascii="Arial" w:hAnsi="Arial" w:cs="Arial"/>
          <w:shd w:val="clear" w:color="auto" w:fill="FFFFFF"/>
          <w:lang w:val="en-GB"/>
        </w:rPr>
        <w:t xml:space="preserve">, especially in </w:t>
      </w:r>
      <w:proofErr w:type="spellStart"/>
      <w:r w:rsidR="0042703D" w:rsidRPr="0042703D">
        <w:rPr>
          <w:rFonts w:ascii="Arial" w:hAnsi="Arial" w:cs="Arial"/>
          <w:shd w:val="clear" w:color="auto" w:fill="FFFFFF"/>
          <w:lang w:val="en-GB"/>
        </w:rPr>
        <w:t>Pendembu</w:t>
      </w:r>
      <w:proofErr w:type="spellEnd"/>
    </w:p>
    <w:p w14:paraId="34AE2A0C" w14:textId="6AFA79FE" w:rsidR="00FB1592" w:rsidRPr="0042703D" w:rsidRDefault="00FB1592" w:rsidP="0042703D">
      <w:pPr>
        <w:numPr>
          <w:ilvl w:val="0"/>
          <w:numId w:val="12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42703D">
        <w:rPr>
          <w:rFonts w:ascii="Arial" w:hAnsi="Arial" w:cs="Arial"/>
          <w:shd w:val="clear" w:color="auto" w:fill="FFFFFF"/>
          <w:lang w:val="en-GB"/>
        </w:rPr>
        <w:t xml:space="preserve">Must possess </w:t>
      </w:r>
      <w:r w:rsidR="0042703D" w:rsidRPr="0042703D">
        <w:rPr>
          <w:rFonts w:ascii="Arial" w:hAnsi="Arial" w:cs="Arial"/>
          <w:shd w:val="clear" w:color="auto" w:fill="FFFFFF"/>
          <w:lang w:val="en-GB"/>
        </w:rPr>
        <w:t xml:space="preserve">a </w:t>
      </w:r>
      <w:r w:rsidRPr="0042703D">
        <w:rPr>
          <w:rFonts w:ascii="Arial" w:hAnsi="Arial" w:cs="Arial"/>
          <w:shd w:val="clear" w:color="auto" w:fill="FFFFFF"/>
          <w:lang w:val="en-GB"/>
        </w:rPr>
        <w:t xml:space="preserve">high level of emotional intelligence </w:t>
      </w:r>
    </w:p>
    <w:p w14:paraId="03A56F17" w14:textId="281CE102" w:rsidR="00077E4A" w:rsidRPr="0042703D" w:rsidRDefault="00077E4A" w:rsidP="0042703D">
      <w:pPr>
        <w:spacing w:after="0" w:line="240" w:lineRule="auto"/>
        <w:ind w:left="360"/>
        <w:jc w:val="both"/>
        <w:rPr>
          <w:rFonts w:ascii="Arial" w:hAnsi="Arial" w:cs="Arial"/>
          <w:shd w:val="clear" w:color="auto" w:fill="FFFFFF"/>
          <w:lang w:val="en-GB"/>
        </w:rPr>
      </w:pPr>
    </w:p>
    <w:p w14:paraId="76BA3A97" w14:textId="083A81D7" w:rsidR="00FB1592" w:rsidRPr="0042703D" w:rsidRDefault="00FB1592" w:rsidP="0042703D">
      <w:pPr>
        <w:suppressAutoHyphens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zh-CN"/>
        </w:rPr>
      </w:pPr>
      <w:r w:rsidRPr="0042703D">
        <w:rPr>
          <w:rFonts w:ascii="Arial" w:eastAsia="Times New Roman" w:hAnsi="Arial" w:cs="Arial"/>
          <w:b/>
          <w:bCs/>
          <w:color w:val="000000"/>
          <w:lang w:eastAsia="zh-CN"/>
        </w:rPr>
        <w:t xml:space="preserve">Please forward </w:t>
      </w:r>
      <w:r w:rsidR="0042703D" w:rsidRPr="0042703D">
        <w:rPr>
          <w:rFonts w:ascii="Arial" w:eastAsia="Times New Roman" w:hAnsi="Arial" w:cs="Arial"/>
          <w:b/>
          <w:bCs/>
          <w:color w:val="000000"/>
          <w:lang w:eastAsia="zh-CN"/>
        </w:rPr>
        <w:t>the a</w:t>
      </w:r>
      <w:r w:rsidRPr="0042703D">
        <w:rPr>
          <w:rFonts w:ascii="Arial" w:eastAsia="Times New Roman" w:hAnsi="Arial" w:cs="Arial"/>
          <w:b/>
          <w:bCs/>
          <w:color w:val="000000"/>
          <w:lang w:eastAsia="zh-CN"/>
        </w:rPr>
        <w:t>pplication to:</w:t>
      </w:r>
    </w:p>
    <w:p w14:paraId="32864711" w14:textId="77777777" w:rsidR="005B6D24" w:rsidRPr="0042703D" w:rsidRDefault="005B6D24" w:rsidP="0042703D">
      <w:pPr>
        <w:suppressAutoHyphens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zh-CN"/>
        </w:rPr>
      </w:pPr>
    </w:p>
    <w:p w14:paraId="646131E9" w14:textId="1CCC4C4B" w:rsidR="005B6D24" w:rsidRPr="0042703D" w:rsidRDefault="005B6D24" w:rsidP="0042703D">
      <w:pPr>
        <w:suppressAutoHyphens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zh-CN"/>
        </w:rPr>
      </w:pPr>
      <w:r w:rsidRPr="0042703D">
        <w:rPr>
          <w:rFonts w:ascii="Arial" w:eastAsia="Times New Roman" w:hAnsi="Arial" w:cs="Arial"/>
          <w:b/>
          <w:bCs/>
          <w:color w:val="000000"/>
          <w:lang w:eastAsia="zh-CN"/>
        </w:rPr>
        <w:t xml:space="preserve">                          Credit Union Office in Pendembu, SEND Kailahun Office</w:t>
      </w:r>
    </w:p>
    <w:p w14:paraId="6497920A" w14:textId="45B8C19C" w:rsidR="005B6D24" w:rsidRPr="0042703D" w:rsidRDefault="005B6D24" w:rsidP="0042703D">
      <w:pPr>
        <w:suppressAutoHyphens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zh-CN"/>
        </w:rPr>
      </w:pPr>
      <w:r w:rsidRPr="0042703D">
        <w:rPr>
          <w:rFonts w:ascii="Arial" w:eastAsia="Times New Roman" w:hAnsi="Arial" w:cs="Arial"/>
          <w:b/>
          <w:bCs/>
          <w:color w:val="000000"/>
          <w:lang w:eastAsia="zh-CN"/>
        </w:rPr>
        <w:t xml:space="preserve">                                                                          Or</w:t>
      </w:r>
    </w:p>
    <w:p w14:paraId="61669A2E" w14:textId="77777777" w:rsidR="00FB1592" w:rsidRPr="0042703D" w:rsidRDefault="002F57AC" w:rsidP="0042703D">
      <w:pPr>
        <w:spacing w:after="0" w:line="240" w:lineRule="auto"/>
        <w:jc w:val="center"/>
        <w:rPr>
          <w:rFonts w:ascii="Arial" w:eastAsia="Calibri" w:hAnsi="Arial" w:cs="Arial"/>
          <w:b/>
          <w:color w:val="000000"/>
        </w:rPr>
      </w:pPr>
      <w:r w:rsidRPr="0042703D">
        <w:rPr>
          <w:rFonts w:ascii="Arial" w:eastAsia="Calibri" w:hAnsi="Arial" w:cs="Arial"/>
          <w:b/>
          <w:color w:val="000000"/>
        </w:rPr>
        <w:t>Human Resource /Administrative Manager</w:t>
      </w:r>
    </w:p>
    <w:p w14:paraId="018BC2D3" w14:textId="382A812D" w:rsidR="002F57AC" w:rsidRPr="0042703D" w:rsidRDefault="00FB1592" w:rsidP="0042703D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42703D">
        <w:rPr>
          <w:rFonts w:ascii="Arial" w:eastAsia="Calibri" w:hAnsi="Arial" w:cs="Arial"/>
          <w:b/>
          <w:color w:val="000000"/>
        </w:rPr>
        <w:t>SEND Sierra Leone</w:t>
      </w:r>
      <w:r w:rsidRPr="0042703D">
        <w:rPr>
          <w:rFonts w:ascii="Arial" w:eastAsia="Calibri" w:hAnsi="Arial" w:cs="Arial"/>
          <w:b/>
        </w:rPr>
        <w:t xml:space="preserve"> </w:t>
      </w:r>
    </w:p>
    <w:p w14:paraId="579197D3" w14:textId="3EF39935" w:rsidR="001E36C5" w:rsidRPr="0042703D" w:rsidRDefault="001E36C5" w:rsidP="0042703D">
      <w:pPr>
        <w:spacing w:after="0" w:line="240" w:lineRule="auto"/>
        <w:jc w:val="center"/>
        <w:rPr>
          <w:rFonts w:ascii="Arial" w:eastAsia="Calibri" w:hAnsi="Arial" w:cs="Arial"/>
          <w:b/>
          <w:color w:val="000000"/>
        </w:rPr>
      </w:pPr>
      <w:r w:rsidRPr="0042703D">
        <w:rPr>
          <w:rFonts w:ascii="Arial" w:eastAsia="Calibri" w:hAnsi="Arial" w:cs="Arial"/>
          <w:b/>
        </w:rPr>
        <w:t>8 Morigbeh Street</w:t>
      </w:r>
    </w:p>
    <w:p w14:paraId="69BDD977" w14:textId="0B55C1FA" w:rsidR="00FB1592" w:rsidRPr="0042703D" w:rsidRDefault="001E36C5" w:rsidP="0042703D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42703D">
        <w:rPr>
          <w:rFonts w:ascii="Arial" w:eastAsia="Calibri" w:hAnsi="Arial" w:cs="Arial"/>
          <w:b/>
        </w:rPr>
        <w:t>Reservation,</w:t>
      </w:r>
      <w:r w:rsidR="00FB1592" w:rsidRPr="0042703D">
        <w:rPr>
          <w:rFonts w:ascii="Arial" w:eastAsia="Calibri" w:hAnsi="Arial" w:cs="Arial"/>
          <w:b/>
        </w:rPr>
        <w:t xml:space="preserve"> Kenema</w:t>
      </w:r>
    </w:p>
    <w:p w14:paraId="334C88A4" w14:textId="77777777" w:rsidR="002F57AC" w:rsidRPr="0042703D" w:rsidRDefault="002F57AC" w:rsidP="0042703D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42703D">
        <w:rPr>
          <w:rFonts w:ascii="Arial" w:eastAsia="Calibri" w:hAnsi="Arial" w:cs="Arial"/>
          <w:b/>
        </w:rPr>
        <w:t>Or</w:t>
      </w:r>
    </w:p>
    <w:p w14:paraId="4656908D" w14:textId="2D78D3B8" w:rsidR="00FB1592" w:rsidRPr="0042703D" w:rsidRDefault="00FB1592" w:rsidP="0042703D">
      <w:pPr>
        <w:suppressAutoHyphens/>
        <w:spacing w:after="0" w:line="240" w:lineRule="auto"/>
        <w:jc w:val="center"/>
        <w:rPr>
          <w:rFonts w:ascii="Arial" w:eastAsia="Times New Roman" w:hAnsi="Arial" w:cs="Arial"/>
          <w:lang w:eastAsia="zh-CN"/>
        </w:rPr>
      </w:pPr>
      <w:r w:rsidRPr="0042703D">
        <w:rPr>
          <w:rFonts w:ascii="Arial" w:eastAsia="Times New Roman" w:hAnsi="Arial" w:cs="Arial"/>
          <w:b/>
          <w:lang w:eastAsia="zh-CN"/>
        </w:rPr>
        <w:t>To:</w:t>
      </w:r>
      <w:r w:rsidR="001E36C5" w:rsidRPr="0042703D">
        <w:rPr>
          <w:rFonts w:ascii="Arial" w:eastAsia="Times New Roman" w:hAnsi="Arial" w:cs="Arial"/>
          <w:lang w:eastAsia="zh-CN"/>
        </w:rPr>
        <w:t xml:space="preserve"> </w:t>
      </w:r>
      <w:hyperlink r:id="rId5" w:history="1">
        <w:r w:rsidR="0042703D" w:rsidRPr="0042703D">
          <w:rPr>
            <w:rStyle w:val="Hyperlink"/>
            <w:rFonts w:ascii="Arial" w:eastAsia="Times New Roman" w:hAnsi="Arial" w:cs="Arial"/>
            <w:lang w:eastAsia="zh-CN"/>
          </w:rPr>
          <w:t>Jattu@sendsierraleone.com</w:t>
        </w:r>
      </w:hyperlink>
      <w:r w:rsidRPr="0042703D">
        <w:rPr>
          <w:rFonts w:ascii="Arial" w:eastAsia="Times New Roman" w:hAnsi="Arial" w:cs="Arial"/>
          <w:lang w:eastAsia="zh-CN"/>
        </w:rPr>
        <w:t>;</w:t>
      </w:r>
      <w:r w:rsidR="00077E4A" w:rsidRPr="0042703D">
        <w:rPr>
          <w:rFonts w:ascii="Arial" w:eastAsia="Times New Roman" w:hAnsi="Arial" w:cs="Arial"/>
          <w:lang w:eastAsia="zh-CN"/>
        </w:rPr>
        <w:t xml:space="preserve"> </w:t>
      </w:r>
      <w:r w:rsidR="0042703D" w:rsidRPr="0042703D">
        <w:rPr>
          <w:rStyle w:val="Hyperlink"/>
          <w:rFonts w:ascii="Arial" w:eastAsia="Times New Roman" w:hAnsi="Arial" w:cs="Arial"/>
          <w:lang w:eastAsia="zh-CN"/>
        </w:rPr>
        <w:t>ayamga@sendsierraleone.com</w:t>
      </w:r>
    </w:p>
    <w:p w14:paraId="01F44599" w14:textId="77777777" w:rsidR="00FB1592" w:rsidRPr="0042703D" w:rsidRDefault="00FB1592" w:rsidP="0042703D">
      <w:pPr>
        <w:suppressAutoHyphens/>
        <w:spacing w:after="0" w:line="240" w:lineRule="auto"/>
        <w:jc w:val="center"/>
        <w:rPr>
          <w:rFonts w:ascii="Arial" w:eastAsia="Times New Roman" w:hAnsi="Arial" w:cs="Arial"/>
          <w:lang w:eastAsia="zh-CN"/>
        </w:rPr>
      </w:pPr>
      <w:r w:rsidRPr="0042703D">
        <w:rPr>
          <w:rFonts w:ascii="Arial" w:eastAsia="Times New Roman" w:hAnsi="Arial" w:cs="Arial"/>
          <w:lang w:eastAsia="zh-CN"/>
        </w:rPr>
        <w:t xml:space="preserve">Kindly </w:t>
      </w:r>
      <w:r w:rsidRPr="0042703D">
        <w:rPr>
          <w:rFonts w:ascii="Arial" w:eastAsia="Times New Roman" w:hAnsi="Arial" w:cs="Arial"/>
          <w:shd w:val="clear" w:color="auto" w:fill="FFFFFF"/>
          <w:lang w:eastAsia="zh-CN"/>
        </w:rPr>
        <w:t>quote only the </w:t>
      </w:r>
      <w:r w:rsidRPr="0042703D">
        <w:rPr>
          <w:rFonts w:ascii="Arial" w:eastAsia="Times New Roman" w:hAnsi="Arial" w:cs="Arial"/>
          <w:b/>
          <w:bCs/>
          <w:shd w:val="clear" w:color="auto" w:fill="FFFFFF"/>
          <w:lang w:eastAsia="zh-CN"/>
        </w:rPr>
        <w:t>Job Position in the subject line</w:t>
      </w:r>
      <w:r w:rsidRPr="0042703D">
        <w:rPr>
          <w:rFonts w:ascii="Arial" w:eastAsia="Times New Roman" w:hAnsi="Arial" w:cs="Arial"/>
          <w:lang w:eastAsia="zh-CN"/>
        </w:rPr>
        <w:t>.</w:t>
      </w:r>
    </w:p>
    <w:p w14:paraId="18EA1A6C" w14:textId="136C5B34" w:rsidR="00FB1592" w:rsidRPr="0042703D" w:rsidRDefault="00FB1592" w:rsidP="0042703D">
      <w:pPr>
        <w:spacing w:after="0" w:line="240" w:lineRule="auto"/>
        <w:jc w:val="center"/>
        <w:rPr>
          <w:rFonts w:ascii="Arial" w:eastAsia="Calibri" w:hAnsi="Arial" w:cs="Arial"/>
          <w:b/>
          <w:color w:val="0000FF"/>
        </w:rPr>
      </w:pPr>
      <w:r w:rsidRPr="0042703D">
        <w:rPr>
          <w:rFonts w:ascii="Arial" w:eastAsia="Calibri" w:hAnsi="Arial" w:cs="Arial"/>
          <w:b/>
          <w:color w:val="0000FF"/>
        </w:rPr>
        <w:t xml:space="preserve">Closing date: </w:t>
      </w:r>
    </w:p>
    <w:p w14:paraId="0C8E1520" w14:textId="22494C64" w:rsidR="00FB1592" w:rsidRPr="0042703D" w:rsidRDefault="00FB1592" w:rsidP="0042703D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42703D">
        <w:rPr>
          <w:rFonts w:ascii="Arial" w:eastAsia="Calibri" w:hAnsi="Arial" w:cs="Arial"/>
          <w:b/>
        </w:rPr>
        <w:t xml:space="preserve">Women </w:t>
      </w:r>
      <w:r w:rsidR="001E36C5" w:rsidRPr="0042703D">
        <w:rPr>
          <w:rFonts w:ascii="Arial" w:eastAsia="Calibri" w:hAnsi="Arial" w:cs="Arial"/>
          <w:b/>
        </w:rPr>
        <w:t xml:space="preserve">and persons with disability </w:t>
      </w:r>
      <w:r w:rsidRPr="0042703D">
        <w:rPr>
          <w:rFonts w:ascii="Arial" w:eastAsia="Calibri" w:hAnsi="Arial" w:cs="Arial"/>
          <w:b/>
        </w:rPr>
        <w:t>are especially encouraged to apply</w:t>
      </w:r>
    </w:p>
    <w:p w14:paraId="41CD1B15" w14:textId="6E76F01D" w:rsidR="00BF4EF8" w:rsidRPr="0042703D" w:rsidRDefault="00FB1592" w:rsidP="0042703D">
      <w:pPr>
        <w:spacing w:line="240" w:lineRule="auto"/>
        <w:jc w:val="center"/>
        <w:rPr>
          <w:rFonts w:ascii="Arial" w:eastAsia="Times New Roman" w:hAnsi="Arial" w:cs="Arial"/>
          <w:b/>
          <w:lang w:eastAsia="zh-CN"/>
        </w:rPr>
      </w:pPr>
      <w:r w:rsidRPr="0042703D">
        <w:rPr>
          <w:rFonts w:ascii="Arial" w:eastAsia="Times New Roman" w:hAnsi="Arial" w:cs="Arial"/>
          <w:b/>
          <w:lang w:eastAsia="zh-CN"/>
        </w:rPr>
        <w:t>Only shortlisted candidates will be contact</w:t>
      </w:r>
      <w:r w:rsidR="0042703D" w:rsidRPr="0042703D">
        <w:rPr>
          <w:rFonts w:ascii="Arial" w:eastAsia="Times New Roman" w:hAnsi="Arial" w:cs="Arial"/>
          <w:b/>
          <w:lang w:eastAsia="zh-CN"/>
        </w:rPr>
        <w:t>ed</w:t>
      </w:r>
    </w:p>
    <w:p w14:paraId="7494BFC7" w14:textId="08EEFF48" w:rsidR="00FB1592" w:rsidRPr="0042703D" w:rsidRDefault="0042703D" w:rsidP="0042703D">
      <w:pPr>
        <w:spacing w:line="240" w:lineRule="auto"/>
        <w:jc w:val="center"/>
        <w:rPr>
          <w:rFonts w:ascii="Arial" w:hAnsi="Arial" w:cs="Arial"/>
        </w:rPr>
      </w:pPr>
      <w:r w:rsidRPr="0042703D">
        <w:rPr>
          <w:rFonts w:ascii="Arial" w:hAnsi="Arial" w:cs="Arial"/>
          <w:b/>
        </w:rPr>
        <w:t>Closing date: 15</w:t>
      </w:r>
      <w:r w:rsidRPr="0042703D">
        <w:rPr>
          <w:rFonts w:ascii="Arial" w:hAnsi="Arial" w:cs="Arial"/>
          <w:b/>
          <w:vertAlign w:val="superscript"/>
        </w:rPr>
        <w:t>th</w:t>
      </w:r>
      <w:r w:rsidRPr="0042703D">
        <w:rPr>
          <w:rFonts w:ascii="Arial" w:hAnsi="Arial" w:cs="Arial"/>
          <w:b/>
        </w:rPr>
        <w:t xml:space="preserve"> January 2021</w:t>
      </w:r>
    </w:p>
    <w:sectPr w:rsidR="00FB1592" w:rsidRPr="004270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53560"/>
    <w:multiLevelType w:val="multilevel"/>
    <w:tmpl w:val="A2808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8D0992"/>
    <w:multiLevelType w:val="hybridMultilevel"/>
    <w:tmpl w:val="B22CD972"/>
    <w:lvl w:ilvl="0" w:tplc="04090005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2" w15:restartNumberingAfterBreak="0">
    <w:nsid w:val="0A5A5D49"/>
    <w:multiLevelType w:val="multilevel"/>
    <w:tmpl w:val="ED821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783A96"/>
    <w:multiLevelType w:val="hybridMultilevel"/>
    <w:tmpl w:val="A372B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192A1B"/>
    <w:multiLevelType w:val="multilevel"/>
    <w:tmpl w:val="08003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A217BC2"/>
    <w:multiLevelType w:val="multilevel"/>
    <w:tmpl w:val="42A4F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113B31"/>
    <w:multiLevelType w:val="multilevel"/>
    <w:tmpl w:val="0BCAA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4F4906"/>
    <w:multiLevelType w:val="multilevel"/>
    <w:tmpl w:val="6A76D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387D54"/>
    <w:multiLevelType w:val="hybridMultilevel"/>
    <w:tmpl w:val="B7AAA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0C2A45"/>
    <w:multiLevelType w:val="multilevel"/>
    <w:tmpl w:val="C7A45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370B2A"/>
    <w:multiLevelType w:val="hybridMultilevel"/>
    <w:tmpl w:val="0166E1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986865"/>
    <w:multiLevelType w:val="multilevel"/>
    <w:tmpl w:val="7ED2C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EC2FBB"/>
    <w:multiLevelType w:val="multilevel"/>
    <w:tmpl w:val="D0920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0"/>
  </w:num>
  <w:num w:numId="3">
    <w:abstractNumId w:val="3"/>
  </w:num>
  <w:num w:numId="4">
    <w:abstractNumId w:val="8"/>
  </w:num>
  <w:num w:numId="5">
    <w:abstractNumId w:val="1"/>
  </w:num>
  <w:num w:numId="6">
    <w:abstractNumId w:val="4"/>
  </w:num>
  <w:num w:numId="7">
    <w:abstractNumId w:val="11"/>
  </w:num>
  <w:num w:numId="8">
    <w:abstractNumId w:val="5"/>
  </w:num>
  <w:num w:numId="9">
    <w:abstractNumId w:val="9"/>
  </w:num>
  <w:num w:numId="10">
    <w:abstractNumId w:val="2"/>
  </w:num>
  <w:num w:numId="11">
    <w:abstractNumId w:val="7"/>
  </w:num>
  <w:num w:numId="12">
    <w:abstractNumId w:val="12"/>
  </w:num>
  <w:num w:numId="13">
    <w:abstractNumId w:val="6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DSyNDcwNDIzNTJS0lEKTi0uzszPAykwrAUAcKhz7SwAAAA="/>
  </w:docVars>
  <w:rsids>
    <w:rsidRoot w:val="00FB1592"/>
    <w:rsid w:val="000508CE"/>
    <w:rsid w:val="00077E4A"/>
    <w:rsid w:val="00194789"/>
    <w:rsid w:val="001E0C3B"/>
    <w:rsid w:val="001E36C5"/>
    <w:rsid w:val="0024072C"/>
    <w:rsid w:val="00290B56"/>
    <w:rsid w:val="002D1585"/>
    <w:rsid w:val="002F57AC"/>
    <w:rsid w:val="00320BD6"/>
    <w:rsid w:val="003904DC"/>
    <w:rsid w:val="003F50A5"/>
    <w:rsid w:val="0042703D"/>
    <w:rsid w:val="0049706E"/>
    <w:rsid w:val="00572E69"/>
    <w:rsid w:val="005B6D24"/>
    <w:rsid w:val="005C21A7"/>
    <w:rsid w:val="005C2F06"/>
    <w:rsid w:val="00787FD0"/>
    <w:rsid w:val="007A1421"/>
    <w:rsid w:val="007F0E37"/>
    <w:rsid w:val="0082081A"/>
    <w:rsid w:val="00846D04"/>
    <w:rsid w:val="0088687A"/>
    <w:rsid w:val="00895ED0"/>
    <w:rsid w:val="009A3982"/>
    <w:rsid w:val="009C2C00"/>
    <w:rsid w:val="00AB40CC"/>
    <w:rsid w:val="00B51805"/>
    <w:rsid w:val="00BF4EF8"/>
    <w:rsid w:val="00C476DA"/>
    <w:rsid w:val="00C710FB"/>
    <w:rsid w:val="00C77B02"/>
    <w:rsid w:val="00CC3358"/>
    <w:rsid w:val="00CC6ACA"/>
    <w:rsid w:val="00D17BBF"/>
    <w:rsid w:val="00D91873"/>
    <w:rsid w:val="00D96C1D"/>
    <w:rsid w:val="00DE3704"/>
    <w:rsid w:val="00E117D6"/>
    <w:rsid w:val="00F07CE6"/>
    <w:rsid w:val="00F23D36"/>
    <w:rsid w:val="00F26B35"/>
    <w:rsid w:val="00F64243"/>
    <w:rsid w:val="00F93772"/>
    <w:rsid w:val="00FB1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CA0D7"/>
  <w15:docId w15:val="{39821F8F-E799-4BC0-A855-F8FA08296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7BBF"/>
    <w:pPr>
      <w:keepNext/>
      <w:keepLines/>
      <w:suppressAutoHyphen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de-DE"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0A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3D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1592"/>
    <w:pPr>
      <w:ind w:left="720"/>
      <w:contextualSpacing/>
    </w:pPr>
  </w:style>
  <w:style w:type="paragraph" w:styleId="NoSpacing">
    <w:name w:val="No Spacing"/>
    <w:uiPriority w:val="1"/>
    <w:qFormat/>
    <w:rsid w:val="00D17BBF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D17BB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de-DE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3F50A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2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243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F23D3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2F57A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7E4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C2F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270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94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92208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13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04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308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190176">
                          <w:marLeft w:val="-60"/>
                          <w:marRight w:val="-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56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114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85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957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389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FEFE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380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6511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0123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1896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4392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71028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337947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43883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4059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3669622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17269383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98046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31815712">
                                                          <w:marLeft w:val="6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740751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367304">
                                                          <w:marLeft w:val="0"/>
                                                          <w:marRight w:val="0"/>
                                                          <w:marTop w:val="12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5908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17135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69390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407136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830384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91858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3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6298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06640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198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FEFE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5406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3025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78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3872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03405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72469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837534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525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13797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87081319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97747268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82798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29992383">
                                                          <w:marLeft w:val="6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28434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126134">
                                                          <w:marLeft w:val="0"/>
                                                          <w:marRight w:val="0"/>
                                                          <w:marTop w:val="12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686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67515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2086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73561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1260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FEFE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3777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605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8734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02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2382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0856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30270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9539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9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55603631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72539593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64607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16694130">
                                                          <w:marLeft w:val="6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306879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4689186">
                                                          <w:marLeft w:val="0"/>
                                                          <w:marRight w:val="0"/>
                                                          <w:marTop w:val="12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74425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27509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13008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579529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41363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954718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430516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338218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03193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70755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39647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1485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179186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97916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35932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95209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66085479">
                                                                      <w:marLeft w:val="0"/>
                                                                      <w:marRight w:val="0"/>
                                                                      <w:marTop w:val="3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21789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25529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4658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FEFE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2380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2375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4805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4474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6990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90605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19186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37654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5718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94400215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48959002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71903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02653015">
                                                          <w:marLeft w:val="6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08672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1415426">
                                                          <w:marLeft w:val="0"/>
                                                          <w:marRight w:val="0"/>
                                                          <w:marTop w:val="12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1836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57615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95590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62966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18326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676333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0958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0910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7908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0064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96663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attu@sendsierraleon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71</Words>
  <Characters>38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4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Joseph Ayamga</cp:lastModifiedBy>
  <cp:revision>4</cp:revision>
  <cp:lastPrinted>2019-09-30T15:33:00Z</cp:lastPrinted>
  <dcterms:created xsi:type="dcterms:W3CDTF">2020-12-22T06:15:00Z</dcterms:created>
  <dcterms:modified xsi:type="dcterms:W3CDTF">2020-12-22T06:29:00Z</dcterms:modified>
</cp:coreProperties>
</file>